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7D11B4F5" w:rsidR="000C49FD" w:rsidRPr="00443A64" w:rsidRDefault="00443A64" w:rsidP="00E31880">
      <w:pPr>
        <w:jc w:val="center"/>
        <w:rPr>
          <w:b/>
          <w:bCs/>
          <w:sz w:val="32"/>
          <w:szCs w:val="32"/>
        </w:rPr>
      </w:pPr>
      <w:r w:rsidRPr="00443A64">
        <w:rPr>
          <w:b/>
          <w:bCs/>
          <w:sz w:val="32"/>
          <w:szCs w:val="32"/>
        </w:rPr>
        <w:t>(</w:t>
      </w:r>
      <w:r w:rsidR="00007DA8">
        <w:rPr>
          <w:b/>
          <w:bCs/>
          <w:sz w:val="32"/>
          <w:szCs w:val="32"/>
        </w:rPr>
        <w:t>Connecticut</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6DD954D8"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007DA8">
        <w:rPr>
          <w:sz w:val="22"/>
          <w:szCs w:val="22"/>
        </w:rPr>
        <w:t>Connecticut</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28DB111" w:rsidR="00C543C7" w:rsidRDefault="00007DA8" w:rsidP="00E31880">
            <w:pPr>
              <w:rPr>
                <w:sz w:val="22"/>
                <w:szCs w:val="22"/>
              </w:rPr>
            </w:pPr>
            <w:r>
              <w:rPr>
                <w:sz w:val="22"/>
                <w:szCs w:val="22"/>
              </w:rPr>
              <w:t>Connecticut</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8A6E2" w14:textId="77777777" w:rsidR="00861C8C" w:rsidRDefault="00861C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F55FE13" w:rsidR="004F70A3" w:rsidRPr="00861C8C" w:rsidRDefault="004F70A3" w:rsidP="00861C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CAD63" w14:textId="77777777" w:rsidR="00861C8C" w:rsidRDefault="00861C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06D74" w14:textId="77777777" w:rsidR="00861C8C" w:rsidRDefault="00861C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12382E5" w:rsidR="004F70A3" w:rsidRPr="00861C8C" w:rsidRDefault="004F70A3" w:rsidP="00861C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41DC5" w14:textId="77777777" w:rsidR="00861C8C" w:rsidRDefault="00861C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37048258">
    <w:abstractNumId w:val="3"/>
  </w:num>
  <w:num w:numId="2" w16cid:durableId="561411070">
    <w:abstractNumId w:val="2"/>
  </w:num>
  <w:num w:numId="3" w16cid:durableId="343678244">
    <w:abstractNumId w:val="0"/>
  </w:num>
  <w:num w:numId="4" w16cid:durableId="1046946868">
    <w:abstractNumId w:val="4"/>
  </w:num>
  <w:num w:numId="5" w16cid:durableId="18934186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DA8"/>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61C8C"/>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9</Words>
  <Characters>2788</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7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